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Electronics</w:t>
      </w:r>
      <w:r>
        <w:t xml:space="preserve"> </w:t>
      </w:r>
      <w:r>
        <w:t xml:space="preserve">Engineer</w:t>
      </w:r>
    </w:p>
    <w:bookmarkStart w:id="20" w:name="internship-application-letter"/>
    <w:p>
      <w:pPr>
        <w:pStyle w:val="Heading1"/>
      </w:pPr>
      <w:r>
        <w:t xml:space="preserve">Internship Application Letter</w:t>
      </w:r>
    </w:p>
    <w:p>
      <w:pPr>
        <w:pStyle w:val="FirstParagraph"/>
      </w:pPr>
      <w:r>
        <w:t xml:space="preserve">Electronics Engineer Position | United States Houston</w:t>
      </w:r>
    </w:p>
    <w:bookmarkEnd w:id="20"/>
    <w:p>
      <w:pPr>
        <w:pStyle w:val="BodyText"/>
      </w:pPr>
      <w:r>
        <w:t xml:space="preserve">Your Name</w:t>
      </w:r>
      <w:r>
        <w:br/>
      </w:r>
      <w:r>
        <w:t xml:space="preserve">Your Address</w:t>
      </w:r>
      <w:r>
        <w:br/>
      </w:r>
      <w:r>
        <w:t xml:space="preserve">City, State, ZIP Code</w:t>
      </w:r>
      <w:r>
        <w:br/>
      </w:r>
      <w:r>
        <w:t xml:space="preserve">Email Address | Phone Number | LinkedIn Profile</w:t>
      </w:r>
    </w:p>
    <w:p>
      <w:pPr>
        <w:pStyle w:val="BodyText"/>
      </w:pPr>
      <w:r>
        <w:t xml:space="preserve">Date</w:t>
      </w:r>
    </w:p>
    <w:p>
      <w:pPr>
        <w:pStyle w:val="BodyText"/>
      </w:pPr>
      <w:r>
        <w:t xml:space="preserve">Hiring Manager</w:t>
      </w:r>
      <w:r>
        <w:br/>
      </w:r>
      <w:r>
        <w:t xml:space="preserve">Company Name</w:t>
      </w:r>
      <w:r>
        <w:br/>
      </w:r>
      <w:r>
        <w:t xml:space="preserve">Company Address</w:t>
      </w:r>
      <w:r>
        <w:br/>
      </w:r>
      <w:r>
        <w:t xml:space="preserve">Houston, TX 77001</w:t>
      </w:r>
    </w:p>
    <w:bookmarkStart w:id="21" w:name="Xa4ff92e3ed49e6020bb980b86904cea910d807d"/>
    <w:p>
      <w:pPr>
        <w:pStyle w:val="Heading2"/>
      </w:pPr>
      <w:r>
        <w:t xml:space="preserve">Subject: Application for Electronics Engineer Internship Position</w:t>
      </w:r>
    </w:p>
    <w:bookmarkEnd w:id="21"/>
    <w:p>
      <w:pPr>
        <w:pStyle w:val="FirstParagraph"/>
      </w:pPr>
      <w:r>
        <w:t xml:space="preserve">Dear Hiring Manager,</w:t>
      </w:r>
    </w:p>
    <w:p>
      <w:pPr>
        <w:pStyle w:val="BodyText"/>
      </w:pPr>
      <w:r>
        <w:t xml:space="preserve">It is with profound enthusiasm that I submit my Internship Application Letter for the Electronics Engineer internship position at [Company Name] in United States Houston. As a final-year Electronics Engineering student at the University of Texas at Austin, I have meticulously prepared to contribute to your innovative projects while immersing myself in Houston's unparalleled technological ecosystem. This opportunity represents not merely an academic extension but a strategic alignment with my professional trajectory within the dynamic landscape of United States Houston—a city where aerospace innovation meets energy transformation and where cutting-edge electronics engineering drives global progress.</w:t>
      </w:r>
    </w:p>
    <w:p>
      <w:pPr>
        <w:pStyle w:val="BodyText"/>
      </w:pPr>
      <w:r>
        <w:t xml:space="preserve">My academic foundation includes 3.8/4.0 GPA in Electronics Engineering, with specialized coursework in RF Circuit Design, Embedded Systems Development, and Power Electronics—directly mirroring the technical requirements of your internship program. I've completed a capstone project designing a low-power IoT sensor network for industrial monitoring using Texas Instruments CC3220 modules and STM32 microcontrollers. This project required me to troubleshoot complex signal integrity issues in high-noise environments, resulting in a 40% reduction in data transmission errors—a solution that garnered recognition at the 2023 IEEE Student Conference. Such experiences have solidified my technical proficiency while reinforcing my commitment to solving real-world engineering challenges within United States Houston's unique industrial context.</w:t>
      </w:r>
    </w:p>
    <w:p>
      <w:pPr>
        <w:pStyle w:val="BodyText"/>
      </w:pPr>
      <w:r>
        <w:t xml:space="preserve">What particularly excites me about this internship is the opportunity to apply my skills within Houston's thriving innovation cluster. Having completed an engineering externship at NASA Johnson Space Center last summer, I witnessed firsthand how Electronics Engineer teams develop mission-critical systems for space exploration. This experience cemented my desire to contribute to Houston's technological identity—where energy giants like Chevron and technology pioneers like SpaceX collaborate on next-generation electronic systems. As the largest city in Texas and a top 5 U.S. hub for engineering talent, United States Houston offers an irreplaceable environment where I can grow alongside industry leaders while developing solutions that impact global industries from oil &amp; gas to deep-space exploration.</w:t>
      </w:r>
    </w:p>
    <w:p>
      <w:pPr>
        <w:pStyle w:val="BodyText"/>
      </w:pPr>
      <w:r>
        <w:t xml:space="preserve">My technical toolkit includes proficiency in Altium Designer for PCB layout, MATLAB/Simulink for system simulation, and Python for embedded firmware development. During my internship at a local Houston-based robotics startup (Nexus Robotics), I collaborated on developing motor control systems using PWM techniques that improved actuator response times by 35%. This hands-on experience taught me to navigate complex supply chains—a critical skill in Houston's manufacturing-intensive environment—and reinforced my ability to work within multidisciplinary teams. I've also completed certifications in PCB Design for High-Speed Applications (IPC) and Advanced Embedded Systems Programming, ensuring I can immediately contribute to your team's objectives.</w:t>
      </w:r>
    </w:p>
    <w:p>
      <w:pPr>
        <w:pStyle w:val="BodyText"/>
      </w:pPr>
      <w:r>
        <w:t xml:space="preserve">What truly distinguishes me as an Electronics Engineer candidate is my proactive problem-solving approach forged through Houston's collaborative engineering culture. When our university team faced signal degradation in a high-frequency antenna project, I initiated a cross-campus collaboration with the Electrical Engineering department to develop shielding solutions using 3D-printed EMI enclosures—ultimately extending the system's operational range by 60%. This initiative exemplifies my commitment to going beyond technical requirements, a mindset I'm eager to apply at your organization. In United States Houston, where engineering challenges often demand unconventional thinking, I thrive on translating theoretical concepts into practical solutions that withstand rigorous real-world conditions.</w:t>
      </w:r>
    </w:p>
    <w:p>
      <w:pPr>
        <w:pStyle w:val="BodyText"/>
      </w:pPr>
      <w:r>
        <w:t xml:space="preserve">I am deeply impressed by [Company Name]'s recent advancements in [mention specific project/product from company website], particularly your work on [specific example]. The way you integrate sustainable power management solutions aligns perfectly with my research interests in energy-efficient electronics. I am especially drawn to your commitment to developing Houston-based talent—evidenced by your partnership with the University of Houston's Engineering Innovation Center—and would be honored to contribute to projects that shape the future of electronics in our community.</w:t>
      </w:r>
    </w:p>
    <w:p>
      <w:pPr>
        <w:pStyle w:val="BodyText"/>
      </w:pPr>
      <w:r>
        <w:t xml:space="preserve">As an Electronics Engineer passionate about advancing technology at scale, I understand that success in this internship requires both technical excellence and cultural adaptability. My volunteer work with Houston STEM Outreach has honed my ability to explain complex engineering concepts to diverse audiences, while my experience navigating Houston's dynamic traffic patterns during daily commutes has taught me resilience and punctuality—qualities essential for thriving in our city's fast-paced professional environment. I am fully prepared to relocate immediately upon acceptance and would consider any available start date within the upcoming semester.</w:t>
      </w:r>
    </w:p>
    <w:p>
      <w:pPr>
        <w:pStyle w:val="BodyText"/>
      </w:pPr>
      <w:r>
        <w:t xml:space="preserve">My resume, attached for your review, provides further detail on my academic projects, technical competencies, and volunteer work. I would welcome the opportunity to discuss how my skills in circuit design, embedded systems development, and collaborative problem-solving can benefit [Company Name] as we continue to innovate within United States Houston's rapidly evolving technological frontier. Thank you for considering this Internship Application Letter—I look forward to discussing how my engineering perspective can contribute to your team's success.</w:t>
      </w:r>
    </w:p>
    <w:p>
      <w:pPr>
        <w:pStyle w:val="BodyText"/>
      </w:pPr>
      <w:r>
        <w:t xml:space="preserve">Sincerely,</w:t>
      </w:r>
    </w:p>
    <w:p>
      <w:pPr>
        <w:pStyle w:val="BodyText"/>
      </w:pPr>
      <w:r>
        <w:t xml:space="preserve">Your Full Name</w:t>
      </w:r>
    </w:p>
    <w:p>
      <w:pPr>
        <w:pStyle w:val="BodyText"/>
      </w:pPr>
      <w:r>
        <w:t xml:space="preserve">Word Count: 842</w:t>
      </w:r>
    </w:p>
    <w:p>
      <w:pPr>
        <w:pStyle w:val="BodyText"/>
      </w:pPr>
      <w:r>
        <w:t xml:space="preserve">Key Phrases Included:</w:t>
      </w:r>
    </w:p>
    <w:p>
      <w:pPr>
        <w:numPr>
          <w:ilvl w:val="0"/>
          <w:numId w:val="1001"/>
        </w:numPr>
        <w:pStyle w:val="Compact"/>
      </w:pPr>
      <w:r>
        <w:t xml:space="preserve">"Internship Application Letter" (used in header and body)</w:t>
      </w:r>
    </w:p>
    <w:p>
      <w:pPr>
        <w:numPr>
          <w:ilvl w:val="0"/>
          <w:numId w:val="1001"/>
        </w:numPr>
        <w:pStyle w:val="Compact"/>
      </w:pPr>
      <w:r>
        <w:t xml:space="preserve">"Electronics Engineer" (used 5 times in context)</w:t>
      </w:r>
    </w:p>
    <w:p>
      <w:pPr>
        <w:numPr>
          <w:ilvl w:val="0"/>
          <w:numId w:val="1001"/>
        </w:numPr>
        <w:pStyle w:val="Compact"/>
      </w:pPr>
      <w:r>
        <w:t xml:space="preserve">"United States Houston" (used 4 times with specific contextual releva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Electronics Engineer</dc:title>
  <dc:creator/>
  <dc:language>en</dc:language>
  <cp:keywords/>
  <dcterms:created xsi:type="dcterms:W3CDTF">2025-12-08T00:11:12Z</dcterms:created>
  <dcterms:modified xsi:type="dcterms:W3CDTF">2025-12-08T00:11:12Z</dcterms:modified>
</cp:coreProperties>
</file>

<file path=docProps/custom.xml><?xml version="1.0" encoding="utf-8"?>
<Properties xmlns="http://schemas.openxmlformats.org/officeDocument/2006/custom-properties" xmlns:vt="http://schemas.openxmlformats.org/officeDocument/2006/docPropsVTypes"/>
</file>